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816EB" w:rsidRDefault="00A816EB" w:rsidP="00A816EB">
      <w:r>
        <w:t>A research article obviously of important concern.</w:t>
      </w:r>
    </w:p>
    <w:p w:rsidR="00A816EB" w:rsidRDefault="00A816EB" w:rsidP="00A816EB">
      <w:r>
        <w:t xml:space="preserve">The requirements of each two Reviewers have been very seriously </w:t>
      </w:r>
      <w:proofErr w:type="gramStart"/>
      <w:r>
        <w:t>taken into account</w:t>
      </w:r>
      <w:proofErr w:type="gramEnd"/>
      <w:r>
        <w:t xml:space="preserve"> by the Authors.</w:t>
      </w:r>
    </w:p>
    <w:p w:rsidR="00A816EB" w:rsidRDefault="00A816EB" w:rsidP="00A816EB">
      <w:r>
        <w:t>Just an additional suggestion: please, delete the overcrowding numerical labels on Figure 1, which moreover are not necessary, since they are already provided in Table 05, just below.</w:t>
      </w:r>
    </w:p>
    <w:p w:rsidR="009344FF" w:rsidRDefault="00A816EB" w:rsidP="00A816EB">
      <w:r>
        <w:t>I consider accordingly that the revised version of this interesting manuscript is satisfying enough for being published in JABB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63C6B" w:rsidRPr="00A124D5" w:rsidRDefault="00AD525B" w:rsidP="009344FF">
      <w:bookmarkStart w:id="0" w:name="_GoBack"/>
      <w:proofErr w:type="spellStart"/>
      <w:r w:rsidRPr="00A124D5">
        <w:t>Dr.</w:t>
      </w:r>
      <w:proofErr w:type="spellEnd"/>
      <w:r w:rsidRPr="00A124D5">
        <w:t xml:space="preserve"> Jean </w:t>
      </w:r>
      <w:proofErr w:type="spellStart"/>
      <w:r w:rsidRPr="00A124D5">
        <w:t>Beguinot</w:t>
      </w:r>
      <w:proofErr w:type="spellEnd"/>
      <w:r w:rsidRPr="00A124D5">
        <w:t>, University of Bourgogne, France</w:t>
      </w:r>
    </w:p>
    <w:bookmarkEnd w:id="0"/>
    <w:p w:rsidR="00DF6065" w:rsidRPr="009344FF" w:rsidRDefault="00DF6065" w:rsidP="009344FF">
      <w:pPr>
        <w:rPr>
          <w:b/>
          <w:u w:val="single"/>
        </w:rPr>
      </w:pPr>
    </w:p>
    <w:sectPr w:rsidR="00DF6065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sTS3MDU3NrWwsDBS0lEKTi0uzszPAykwrAUArqhj4ywAAAA="/>
  </w:docVars>
  <w:rsids>
    <w:rsidRoot w:val="00A72896"/>
    <w:rsid w:val="002C0B2C"/>
    <w:rsid w:val="00393AE4"/>
    <w:rsid w:val="00632FE3"/>
    <w:rsid w:val="009344FF"/>
    <w:rsid w:val="009F328F"/>
    <w:rsid w:val="00A124D5"/>
    <w:rsid w:val="00A72896"/>
    <w:rsid w:val="00A816EB"/>
    <w:rsid w:val="00AD525B"/>
    <w:rsid w:val="00B63C6B"/>
    <w:rsid w:val="00C213B8"/>
    <w:rsid w:val="00DF6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09E0E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1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20T09:16:00Z</dcterms:modified>
</cp:coreProperties>
</file>